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EA4DF7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>MM DD, YY</w:t>
      </w:r>
      <w:r>
        <w:rPr>
          <w:rFonts w:ascii="Century" w:eastAsia="ＭＳ Ｐ明朝"/>
          <w:sz w:val="24"/>
          <w:szCs w:val="24"/>
          <w:lang w:bidi="en-US"/>
        </w:rPr>
        <w:t>)                    Signature</w:t>
      </w:r>
    </w:p>
    <w:p w14:paraId="66619522" w14:textId="499FFA19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FF7CA3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EF66EB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32D8A3E" w14:textId="77777777" w:rsidR="003070D9" w:rsidRPr="00FF7CA3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85208E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85208E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3A41A90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A2E40" w:rsidRDefault="00906924" w:rsidP="00906924"/>
    <w:p w14:paraId="0F983322" w14:textId="27E55887" w:rsidR="00906924" w:rsidRDefault="00906924" w:rsidP="00906924">
      <w:pPr>
        <w:spacing w:line="240" w:lineRule="exact"/>
        <w:rPr>
          <w:b/>
          <w:w w:val="90"/>
          <w:sz w:val="26"/>
          <w:szCs w:val="26"/>
        </w:rPr>
      </w:pPr>
    </w:p>
    <w:p w14:paraId="5CEE5766" w14:textId="77777777" w:rsidR="00906924" w:rsidRPr="00DA0F6C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8F2DF6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7BF0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0B1697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90692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90692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363308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7BF0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0B1697" w:rsidRDefault="00906924" w:rsidP="00906924">
            <w:pPr>
              <w:rPr>
                <w:szCs w:val="20"/>
              </w:rPr>
            </w:pPr>
          </w:p>
        </w:tc>
      </w:tr>
      <w:tr w:rsidR="0090692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90692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90692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relevance and ripple effects. </w:t>
            </w:r>
          </w:p>
          <w:p w14:paraId="4008ED51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Default="00043238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936118" w:rsidRDefault="0035517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Default="00043238" w:rsidP="00906924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FJdQIAAGQ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Default="00043238" w:rsidP="00906924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bidgIAAGs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441655A7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363308" w:rsidRDefault="00161D70" w:rsidP="00161D70">
            <w:pPr>
              <w:spacing w:beforeLines="20" w:before="81" w:line="240" w:lineRule="exact"/>
              <w:rPr>
                <w:szCs w:val="20"/>
              </w:rPr>
            </w:pPr>
          </w:p>
        </w:tc>
      </w:tr>
    </w:tbl>
    <w:p w14:paraId="017A8983" w14:textId="35708E1F" w:rsidR="00906924" w:rsidRPr="00043238" w:rsidRDefault="00355174" w:rsidP="00043238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27FA5B9D" w14:textId="77777777" w:rsidR="00E756DA" w:rsidRPr="00E34F35" w:rsidRDefault="00E756DA" w:rsidP="00E756DA">
      <w:pPr>
        <w:jc w:val="center"/>
        <w:rPr>
          <w:rFonts w:hAnsi="ＭＳ 明朝"/>
          <w:bCs/>
          <w:spacing w:val="26"/>
          <w:szCs w:val="28"/>
        </w:rPr>
      </w:pPr>
      <w:r w:rsidRPr="00E756DA">
        <w:rPr>
          <w:rFonts w:hAnsi="ＭＳ 明朝" w:hint="eastAsia"/>
          <w:bCs/>
          <w:spacing w:val="9"/>
          <w:w w:val="88"/>
          <w:kern w:val="0"/>
          <w:szCs w:val="28"/>
          <w:fitText w:val="8322" w:id="-882150144"/>
        </w:rPr>
        <w:lastRenderedPageBreak/>
        <w:t xml:space="preserve">藤田医科大学大学院 </w:t>
      </w:r>
      <w:r w:rsidRPr="00E756DA">
        <w:rPr>
          <w:rFonts w:hAnsi="ＭＳ 明朝" w:hint="eastAsia"/>
          <w:bCs/>
          <w:spacing w:val="9"/>
          <w:w w:val="97"/>
          <w:kern w:val="0"/>
          <w:szCs w:val="28"/>
          <w:fitText w:val="8322" w:id="-882150144"/>
        </w:rPr>
        <w:t>医療科</w:t>
      </w:r>
      <w:r w:rsidRPr="00E756DA">
        <w:rPr>
          <w:rFonts w:hAnsi="ＭＳ 明朝" w:hint="eastAsia"/>
          <w:bCs/>
          <w:spacing w:val="9"/>
          <w:w w:val="88"/>
          <w:kern w:val="0"/>
          <w:szCs w:val="28"/>
          <w:fitText w:val="8322" w:id="-882150144"/>
        </w:rPr>
        <w:t>学研究科（博士後期課程）研究経過報告</w:t>
      </w:r>
      <w:r w:rsidRPr="00E756DA">
        <w:rPr>
          <w:rFonts w:hAnsi="ＭＳ 明朝" w:hint="eastAsia"/>
          <w:bCs/>
          <w:spacing w:val="-16"/>
          <w:w w:val="88"/>
          <w:kern w:val="0"/>
          <w:szCs w:val="28"/>
          <w:fitText w:val="8322" w:id="-882150144"/>
        </w:rPr>
        <w:t>書</w:t>
      </w:r>
    </w:p>
    <w:p w14:paraId="4A997006" w14:textId="77777777" w:rsidR="00E756DA" w:rsidRPr="00511364" w:rsidRDefault="00E756DA" w:rsidP="00E756DA">
      <w:pPr>
        <w:spacing w:line="0" w:lineRule="atLeast"/>
        <w:jc w:val="center"/>
        <w:rPr>
          <w:rFonts w:ascii="Times New Roman" w:hAnsi="Times New Roman"/>
          <w:bCs/>
          <w:kern w:val="0"/>
          <w:sz w:val="24"/>
          <w:szCs w:val="24"/>
        </w:rPr>
      </w:pPr>
      <w:r w:rsidRPr="00511364">
        <w:rPr>
          <w:rFonts w:ascii="Times New Roman" w:hAnsi="Times New Roman"/>
          <w:bCs/>
          <w:kern w:val="0"/>
          <w:sz w:val="24"/>
          <w:szCs w:val="24"/>
        </w:rPr>
        <w:t xml:space="preserve">Fujita Health University, Graduate School of </w:t>
      </w:r>
      <w:r w:rsidRPr="00511364">
        <w:rPr>
          <w:rFonts w:ascii="Times New Roman" w:hAnsi="Times New Roman" w:hint="eastAsia"/>
          <w:bCs/>
          <w:kern w:val="0"/>
          <w:sz w:val="24"/>
          <w:szCs w:val="24"/>
        </w:rPr>
        <w:t>Medical</w:t>
      </w:r>
      <w:r w:rsidRPr="00511364">
        <w:rPr>
          <w:rFonts w:ascii="Times New Roman" w:hAnsi="Times New Roman"/>
          <w:bCs/>
          <w:kern w:val="0"/>
          <w:sz w:val="24"/>
          <w:szCs w:val="24"/>
        </w:rPr>
        <w:t xml:space="preserve"> Sciences, Doctoral Course</w:t>
      </w:r>
    </w:p>
    <w:p w14:paraId="7B6B75C9" w14:textId="77777777" w:rsidR="00E756DA" w:rsidRPr="00511364" w:rsidRDefault="00E756DA" w:rsidP="00E756DA">
      <w:pPr>
        <w:spacing w:line="0" w:lineRule="atLeast"/>
        <w:jc w:val="center"/>
        <w:rPr>
          <w:rFonts w:ascii="Times New Roman" w:hAnsi="Times New Roman"/>
          <w:bCs/>
          <w:kern w:val="0"/>
          <w:sz w:val="24"/>
          <w:szCs w:val="24"/>
        </w:rPr>
      </w:pPr>
      <w:r w:rsidRPr="00511364">
        <w:rPr>
          <w:rFonts w:ascii="Times New Roman" w:hAnsi="Times New Roman" w:hint="eastAsia"/>
          <w:bCs/>
          <w:kern w:val="0"/>
          <w:sz w:val="24"/>
          <w:szCs w:val="24"/>
        </w:rPr>
        <w:t>Report of Research Progress</w:t>
      </w:r>
    </w:p>
    <w:p w14:paraId="64929787" w14:textId="77777777" w:rsidR="00E756DA" w:rsidRPr="00B27632" w:rsidRDefault="00E756DA" w:rsidP="00E756DA">
      <w:pPr>
        <w:jc w:val="right"/>
        <w:rPr>
          <w:sz w:val="21"/>
          <w:szCs w:val="18"/>
        </w:rPr>
      </w:pPr>
      <w:r w:rsidRPr="00B27632">
        <w:rPr>
          <w:rFonts w:hint="eastAsia"/>
          <w:sz w:val="21"/>
          <w:szCs w:val="18"/>
        </w:rPr>
        <w:t>年(Y</w:t>
      </w:r>
      <w:r w:rsidRPr="00B27632">
        <w:rPr>
          <w:sz w:val="21"/>
          <w:szCs w:val="18"/>
        </w:rPr>
        <w:t>)</w:t>
      </w:r>
      <w:r w:rsidRPr="00B27632">
        <w:rPr>
          <w:rFonts w:hint="eastAsia"/>
          <w:sz w:val="21"/>
          <w:szCs w:val="18"/>
        </w:rPr>
        <w:t xml:space="preserve">　　　月(</w:t>
      </w:r>
      <w:r w:rsidRPr="00B27632">
        <w:rPr>
          <w:sz w:val="21"/>
          <w:szCs w:val="18"/>
        </w:rPr>
        <w:t>M)</w:t>
      </w:r>
      <w:r w:rsidRPr="00B27632">
        <w:rPr>
          <w:rFonts w:hint="eastAsia"/>
          <w:sz w:val="21"/>
          <w:szCs w:val="18"/>
        </w:rPr>
        <w:t xml:space="preserve">　　　日(</w:t>
      </w:r>
      <w:r w:rsidRPr="00B27632">
        <w:rPr>
          <w:sz w:val="21"/>
          <w:szCs w:val="18"/>
        </w:rPr>
        <w:t>D)</w:t>
      </w:r>
    </w:p>
    <w:tbl>
      <w:tblPr>
        <w:tblStyle w:val="a6"/>
        <w:tblpPr w:leftFromText="142" w:rightFromText="142" w:vertAnchor="page" w:horzAnchor="margin" w:tblpY="2457"/>
        <w:tblW w:w="97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949"/>
        <w:gridCol w:w="3139"/>
        <w:gridCol w:w="1418"/>
        <w:gridCol w:w="3231"/>
      </w:tblGrid>
      <w:tr w:rsidR="00E756DA" w14:paraId="0EE34E29" w14:textId="77777777" w:rsidTr="00234B0F">
        <w:trPr>
          <w:trHeight w:val="737"/>
        </w:trPr>
        <w:tc>
          <w:tcPr>
            <w:tcW w:w="1949" w:type="dxa"/>
            <w:vAlign w:val="center"/>
          </w:tcPr>
          <w:p w14:paraId="66CC0B74" w14:textId="77777777" w:rsidR="00E756DA" w:rsidRPr="00B27632" w:rsidRDefault="00E756DA" w:rsidP="00234B0F">
            <w:pPr>
              <w:spacing w:line="0" w:lineRule="atLeast"/>
              <w:jc w:val="center"/>
              <w:rPr>
                <w:rFonts w:hAnsi="ＭＳ 明朝"/>
                <w:b/>
                <w:spacing w:val="30"/>
                <w:sz w:val="16"/>
                <w:szCs w:val="16"/>
              </w:rPr>
            </w:pPr>
            <w:r w:rsidRPr="00B27632">
              <w:rPr>
                <w:rFonts w:hAnsi="ＭＳ 明朝" w:hint="eastAsia"/>
                <w:b/>
                <w:spacing w:val="30"/>
                <w:sz w:val="16"/>
                <w:szCs w:val="16"/>
              </w:rPr>
              <w:t>氏名</w:t>
            </w:r>
          </w:p>
          <w:p w14:paraId="3CE0532F" w14:textId="77777777" w:rsidR="00E756DA" w:rsidRPr="00B27632" w:rsidRDefault="00E756DA" w:rsidP="00234B0F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rFonts w:hint="eastAsia"/>
                <w:b/>
                <w:spacing w:val="30"/>
                <w:sz w:val="16"/>
                <w:szCs w:val="16"/>
              </w:rPr>
              <w:t>Name</w:t>
            </w:r>
          </w:p>
        </w:tc>
        <w:tc>
          <w:tcPr>
            <w:tcW w:w="3139" w:type="dxa"/>
            <w:vAlign w:val="center"/>
          </w:tcPr>
          <w:p w14:paraId="04E3F716" w14:textId="77777777" w:rsidR="00E756DA" w:rsidRPr="00B27632" w:rsidRDefault="00E756DA" w:rsidP="00234B0F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388AC5A2" w14:textId="77777777" w:rsidR="00E756DA" w:rsidRPr="00B27632" w:rsidRDefault="00E756DA" w:rsidP="00234B0F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志望分野</w:t>
            </w:r>
          </w:p>
          <w:p w14:paraId="3ECCABFF" w14:textId="77777777" w:rsidR="00E756DA" w:rsidRPr="00B27632" w:rsidRDefault="00E756DA" w:rsidP="00234B0F">
            <w:pPr>
              <w:spacing w:line="0" w:lineRule="atLeast"/>
              <w:jc w:val="center"/>
              <w:rPr>
                <w:b/>
                <w:sz w:val="16"/>
                <w:szCs w:val="16"/>
              </w:rPr>
            </w:pPr>
            <w:r w:rsidRPr="00B27632">
              <w:rPr>
                <w:b/>
                <w:sz w:val="16"/>
                <w:szCs w:val="16"/>
              </w:rPr>
              <w:t>Desired Department</w:t>
            </w:r>
          </w:p>
        </w:tc>
        <w:tc>
          <w:tcPr>
            <w:tcW w:w="3231" w:type="dxa"/>
            <w:vAlign w:val="bottom"/>
          </w:tcPr>
          <w:p w14:paraId="4CEF2ECD" w14:textId="77777777" w:rsidR="00E756DA" w:rsidRPr="00B27632" w:rsidRDefault="00E756DA" w:rsidP="00234B0F">
            <w:pPr>
              <w:rPr>
                <w:sz w:val="16"/>
                <w:szCs w:val="16"/>
              </w:rPr>
            </w:pPr>
            <w:r w:rsidRPr="00B27632">
              <w:rPr>
                <w:sz w:val="16"/>
                <w:szCs w:val="16"/>
              </w:rPr>
              <w:t xml:space="preserve">(Supervisor :    </w:t>
            </w:r>
            <w:r w:rsidRPr="00B27632">
              <w:rPr>
                <w:rFonts w:hint="eastAsia"/>
                <w:sz w:val="16"/>
                <w:szCs w:val="16"/>
              </w:rPr>
              <w:t xml:space="preserve">　</w:t>
            </w:r>
            <w:r w:rsidRPr="00B27632">
              <w:rPr>
                <w:sz w:val="16"/>
                <w:szCs w:val="16"/>
              </w:rPr>
              <w:t xml:space="preserve">          )</w:t>
            </w:r>
          </w:p>
        </w:tc>
      </w:tr>
      <w:tr w:rsidR="00E756DA" w14:paraId="70FC26F0" w14:textId="77777777" w:rsidTr="00234B0F">
        <w:trPr>
          <w:trHeight w:val="737"/>
        </w:trPr>
        <w:tc>
          <w:tcPr>
            <w:tcW w:w="1949" w:type="dxa"/>
            <w:vAlign w:val="center"/>
          </w:tcPr>
          <w:p w14:paraId="413A2CA6" w14:textId="77777777" w:rsidR="00E756DA" w:rsidRPr="00B27632" w:rsidRDefault="00E756DA" w:rsidP="00234B0F">
            <w:pPr>
              <w:spacing w:line="0" w:lineRule="atLeast"/>
              <w:jc w:val="center"/>
              <w:rPr>
                <w:rFonts w:hAnsi="ＭＳ 明朝"/>
                <w:b/>
                <w:spacing w:val="30"/>
                <w:sz w:val="16"/>
                <w:szCs w:val="16"/>
              </w:rPr>
            </w:pPr>
            <w:r w:rsidRPr="00B27632">
              <w:rPr>
                <w:rFonts w:hAnsi="ＭＳ 明朝" w:hint="eastAsia"/>
                <w:b/>
                <w:spacing w:val="30"/>
                <w:sz w:val="16"/>
                <w:szCs w:val="16"/>
              </w:rPr>
              <w:t>研究題名</w:t>
            </w:r>
          </w:p>
          <w:p w14:paraId="6FCFA728" w14:textId="77777777" w:rsidR="00E756DA" w:rsidRPr="00B27632" w:rsidRDefault="00E756DA" w:rsidP="00234B0F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rFonts w:hint="eastAsia"/>
                <w:b/>
                <w:spacing w:val="30"/>
                <w:sz w:val="16"/>
                <w:szCs w:val="16"/>
              </w:rPr>
              <w:t>R</w:t>
            </w:r>
            <w:r w:rsidRPr="00B27632">
              <w:rPr>
                <w:b/>
                <w:spacing w:val="30"/>
                <w:sz w:val="16"/>
                <w:szCs w:val="16"/>
              </w:rPr>
              <w:t>esearch Title</w:t>
            </w:r>
          </w:p>
        </w:tc>
        <w:tc>
          <w:tcPr>
            <w:tcW w:w="7788" w:type="dxa"/>
            <w:gridSpan w:val="3"/>
            <w:vAlign w:val="center"/>
          </w:tcPr>
          <w:p w14:paraId="0C4C94FB" w14:textId="77777777" w:rsidR="00E756DA" w:rsidRPr="00B27632" w:rsidRDefault="00E756DA" w:rsidP="00234B0F">
            <w:pPr>
              <w:rPr>
                <w:sz w:val="16"/>
                <w:szCs w:val="16"/>
              </w:rPr>
            </w:pPr>
          </w:p>
        </w:tc>
      </w:tr>
      <w:tr w:rsidR="00E756DA" w14:paraId="70D3FDB9" w14:textId="77777777" w:rsidTr="00234B0F">
        <w:trPr>
          <w:trHeight w:val="737"/>
        </w:trPr>
        <w:tc>
          <w:tcPr>
            <w:tcW w:w="1949" w:type="dxa"/>
            <w:vAlign w:val="center"/>
          </w:tcPr>
          <w:p w14:paraId="146EC984" w14:textId="77777777" w:rsidR="00E756DA" w:rsidRPr="00B27632" w:rsidRDefault="00E756DA" w:rsidP="00234B0F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大学院名</w:t>
            </w:r>
          </w:p>
          <w:p w14:paraId="79357809" w14:textId="77777777" w:rsidR="00E756DA" w:rsidRPr="00B27632" w:rsidRDefault="00E756DA" w:rsidP="00234B0F">
            <w:pPr>
              <w:spacing w:line="0" w:lineRule="atLeast"/>
              <w:jc w:val="center"/>
              <w:rPr>
                <w:b/>
                <w:spacing w:val="30"/>
                <w:sz w:val="16"/>
                <w:szCs w:val="16"/>
              </w:rPr>
            </w:pPr>
            <w:r w:rsidRPr="00B27632">
              <w:rPr>
                <w:b/>
                <w:spacing w:val="30"/>
                <w:sz w:val="16"/>
                <w:szCs w:val="16"/>
              </w:rPr>
              <w:t>Name of Graduate School</w:t>
            </w:r>
          </w:p>
        </w:tc>
        <w:tc>
          <w:tcPr>
            <w:tcW w:w="3139" w:type="dxa"/>
            <w:vAlign w:val="center"/>
          </w:tcPr>
          <w:p w14:paraId="134ADC1F" w14:textId="77777777" w:rsidR="00E756DA" w:rsidRPr="00B27632" w:rsidRDefault="00E756DA" w:rsidP="00234B0F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39EB45A3" w14:textId="77777777" w:rsidR="00E756DA" w:rsidRPr="00B27632" w:rsidRDefault="00E756DA" w:rsidP="00234B0F">
            <w:pPr>
              <w:spacing w:line="0" w:lineRule="atLeast"/>
              <w:jc w:val="center"/>
              <w:rPr>
                <w:rFonts w:asciiTheme="minorEastAsia" w:hAnsiTheme="minorEastAsia"/>
                <w:b/>
                <w:spacing w:val="30"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指導教員</w:t>
            </w:r>
          </w:p>
          <w:p w14:paraId="11DB56C9" w14:textId="77777777" w:rsidR="00E756DA" w:rsidRPr="00B27632" w:rsidRDefault="00E756DA" w:rsidP="00234B0F">
            <w:pPr>
              <w:spacing w:line="0" w:lineRule="atLeast"/>
              <w:jc w:val="center"/>
              <w:rPr>
                <w:b/>
                <w:sz w:val="16"/>
                <w:szCs w:val="16"/>
              </w:rPr>
            </w:pPr>
            <w:r w:rsidRPr="00B27632">
              <w:rPr>
                <w:b/>
                <w:sz w:val="16"/>
                <w:szCs w:val="16"/>
              </w:rPr>
              <w:t>Supervisor</w:t>
            </w:r>
          </w:p>
        </w:tc>
        <w:tc>
          <w:tcPr>
            <w:tcW w:w="3231" w:type="dxa"/>
            <w:vAlign w:val="center"/>
          </w:tcPr>
          <w:p w14:paraId="269D04F5" w14:textId="77777777" w:rsidR="00E756DA" w:rsidRPr="00B27632" w:rsidRDefault="00E756DA" w:rsidP="00234B0F">
            <w:pPr>
              <w:rPr>
                <w:sz w:val="16"/>
                <w:szCs w:val="16"/>
              </w:rPr>
            </w:pPr>
          </w:p>
        </w:tc>
      </w:tr>
      <w:tr w:rsidR="00E756DA" w14:paraId="3A23AF73" w14:textId="77777777" w:rsidTr="00234B0F">
        <w:trPr>
          <w:trHeight w:val="10150"/>
        </w:trPr>
        <w:tc>
          <w:tcPr>
            <w:tcW w:w="9737" w:type="dxa"/>
            <w:gridSpan w:val="4"/>
          </w:tcPr>
          <w:p w14:paraId="0FB9906E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  <w:r w:rsidRPr="00B27632">
              <w:rPr>
                <w:rFonts w:asciiTheme="minorEastAsia" w:hAnsiTheme="minorEastAsia" w:hint="eastAsia"/>
                <w:b/>
                <w:spacing w:val="30"/>
                <w:sz w:val="16"/>
                <w:szCs w:val="16"/>
              </w:rPr>
              <w:t>研究の進捗状況</w:t>
            </w:r>
            <w:r w:rsidRPr="00B27632">
              <w:rPr>
                <w:rFonts w:hAnsi="ＭＳ 明朝"/>
                <w:b/>
                <w:sz w:val="16"/>
                <w:szCs w:val="16"/>
              </w:rPr>
              <w:t>/ Research Progress</w:t>
            </w:r>
          </w:p>
          <w:p w14:paraId="5CE686EE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12D3306E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4AF5A8E1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4D5C8D10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729C8A08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7A685255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0F2B89C8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14517DB9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1550E14D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5ADFF833" w14:textId="77777777" w:rsidR="00E756DA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  <w:p w14:paraId="5D41A354" w14:textId="77777777" w:rsidR="00E756DA" w:rsidRPr="00B27632" w:rsidRDefault="00E756DA" w:rsidP="00234B0F">
            <w:pPr>
              <w:rPr>
                <w:rFonts w:hAnsi="ＭＳ 明朝"/>
                <w:b/>
                <w:sz w:val="16"/>
                <w:szCs w:val="16"/>
              </w:rPr>
            </w:pPr>
          </w:p>
        </w:tc>
      </w:tr>
    </w:tbl>
    <w:p w14:paraId="060E91C4" w14:textId="77777777" w:rsidR="00E756DA" w:rsidRPr="00FC406E" w:rsidRDefault="00E756DA" w:rsidP="00E756DA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8310B56" w14:textId="5BD22BC6" w:rsidR="00FC406E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1C8CC66C" w14:textId="77777777" w:rsidR="00FC406E" w:rsidRPr="003E3D83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32267C5E" w:rsidR="00FC406E" w:rsidRPr="003E3D83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 w:rsidR="005148EB" w:rsidRPr="005148EB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 Sciences</w:t>
      </w:r>
    </w:p>
    <w:p w14:paraId="26BA67C4" w14:textId="1AD20206" w:rsidR="00FC406E" w:rsidRPr="003E3D83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 w:rsidR="003B4D34" w:rsidRPr="005148EB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 Sciences</w:t>
      </w:r>
    </w:p>
    <w:p w14:paraId="582B9189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3E3D83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3E3D83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5308DC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19FA5BC" w14:textId="77777777" w:rsidR="00FC406E" w:rsidRPr="003E3D83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9A4D850" w14:textId="3FEB7996" w:rsidR="00FC406E" w:rsidRPr="003E3D83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</w:t>
      </w:r>
      <w:r w:rsidR="005148EB" w:rsidRPr="005148EB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University Graduate School of </w:t>
      </w:r>
      <w:r w:rsidR="003B4D34" w:rsidRPr="005148EB">
        <w:rPr>
          <w:rFonts w:ascii="Century" w:eastAsia="ＭＳ Ｐ明朝" w:hint="eastAsia"/>
          <w:snapToGrid w:val="0"/>
          <w:kern w:val="20"/>
          <w:szCs w:val="28"/>
          <w:lang w:bidi="en-US"/>
        </w:rPr>
        <w:t>Medical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 Sciences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as a working student.</w:t>
      </w:r>
    </w:p>
    <w:p w14:paraId="440B775D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06EEFFD5" w14:textId="77777777" w:rsidR="00FC406E" w:rsidRPr="003E3D83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19D9481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3E3D83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314145C0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3E3D83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7B38031D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3E3D83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3E3D83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3E3D83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</w:t>
            </w:r>
            <w:r w:rsidR="00161D70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3E3D83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41002399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 w:rsidR="00D214E1" w:rsidRPr="005148EB">
        <w:rPr>
          <w:rFonts w:ascii="Century" w:eastAsia="ＭＳ Ｐ明朝" w:hint="eastAsia"/>
          <w:snapToGrid w:val="0"/>
          <w:kern w:val="20"/>
          <w:sz w:val="24"/>
          <w:szCs w:val="24"/>
          <w:lang w:bidi="en-US"/>
        </w:rPr>
        <w:t>Medical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Sciences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1B5AB44" w14:textId="77777777" w:rsidR="00B27632" w:rsidRDefault="00B2763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EA9F3F2" w14:textId="77777777" w:rsidR="00B27632" w:rsidRPr="00E756DA" w:rsidRDefault="00B2763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B27632" w:rsidRPr="00E756DA" w:rsidSect="008D5A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1077" w:bottom="851" w:left="1077" w:header="397" w:footer="454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C2F66" w14:textId="77777777" w:rsidR="008D5AD3" w:rsidRDefault="008D5AD3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80BC0" w14:textId="77777777" w:rsidR="008D5AD3" w:rsidRDefault="008D5AD3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114B6" w14:textId="77777777" w:rsidR="008D5AD3" w:rsidRDefault="008D5AD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D63129" w14:textId="77777777" w:rsidR="008D5AD3" w:rsidRDefault="008D5AD3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568E1" w14:textId="5B3231C1" w:rsidR="008D5AD3" w:rsidRPr="008D5AD3" w:rsidRDefault="008D5AD3" w:rsidP="008D5AD3">
    <w:pPr>
      <w:pStyle w:val="a7"/>
      <w:jc w:val="right"/>
      <w:rPr>
        <w:color w:val="7F7F7F" w:themeColor="text1" w:themeTint="80"/>
        <w:sz w:val="22"/>
        <w:bdr w:val="single" w:sz="4" w:space="0" w:color="auto"/>
      </w:rPr>
    </w:pPr>
    <w:r w:rsidRPr="008D5AD3">
      <w:rPr>
        <w:rFonts w:hint="eastAsia"/>
        <w:color w:val="7F7F7F" w:themeColor="text1" w:themeTint="80"/>
        <w:sz w:val="22"/>
        <w:bdr w:val="single" w:sz="4" w:space="0" w:color="auto"/>
      </w:rPr>
      <w:t>療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814B4" w14:textId="77777777" w:rsidR="008D5AD3" w:rsidRDefault="008D5AD3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43238"/>
    <w:rsid w:val="000D1BFA"/>
    <w:rsid w:val="00112A77"/>
    <w:rsid w:val="00130852"/>
    <w:rsid w:val="00161102"/>
    <w:rsid w:val="00161D70"/>
    <w:rsid w:val="00171591"/>
    <w:rsid w:val="0017639D"/>
    <w:rsid w:val="001E3B15"/>
    <w:rsid w:val="001E44CE"/>
    <w:rsid w:val="00247369"/>
    <w:rsid w:val="00292286"/>
    <w:rsid w:val="002B0528"/>
    <w:rsid w:val="003070D9"/>
    <w:rsid w:val="00316915"/>
    <w:rsid w:val="00355174"/>
    <w:rsid w:val="003674F5"/>
    <w:rsid w:val="00373C78"/>
    <w:rsid w:val="00392B71"/>
    <w:rsid w:val="003B4D34"/>
    <w:rsid w:val="003E200C"/>
    <w:rsid w:val="00423DB3"/>
    <w:rsid w:val="00480B44"/>
    <w:rsid w:val="004B03F7"/>
    <w:rsid w:val="004D383D"/>
    <w:rsid w:val="005148EB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94A"/>
    <w:rsid w:val="00804BA0"/>
    <w:rsid w:val="008473C9"/>
    <w:rsid w:val="008475DC"/>
    <w:rsid w:val="008526E9"/>
    <w:rsid w:val="00857872"/>
    <w:rsid w:val="00897D39"/>
    <w:rsid w:val="008C3BED"/>
    <w:rsid w:val="008D5AD3"/>
    <w:rsid w:val="008F2A93"/>
    <w:rsid w:val="00906924"/>
    <w:rsid w:val="0091029A"/>
    <w:rsid w:val="00942E81"/>
    <w:rsid w:val="0097129F"/>
    <w:rsid w:val="009C20FB"/>
    <w:rsid w:val="009E2C99"/>
    <w:rsid w:val="00A31375"/>
    <w:rsid w:val="00A575C0"/>
    <w:rsid w:val="00A60BB2"/>
    <w:rsid w:val="00A6566A"/>
    <w:rsid w:val="00A7245D"/>
    <w:rsid w:val="00AA53CF"/>
    <w:rsid w:val="00B27632"/>
    <w:rsid w:val="00B3014B"/>
    <w:rsid w:val="00B40D69"/>
    <w:rsid w:val="00B6353A"/>
    <w:rsid w:val="00BD1EA6"/>
    <w:rsid w:val="00C21B00"/>
    <w:rsid w:val="00C33474"/>
    <w:rsid w:val="00C6092D"/>
    <w:rsid w:val="00C71CD3"/>
    <w:rsid w:val="00C85FE3"/>
    <w:rsid w:val="00C92B22"/>
    <w:rsid w:val="00CA7174"/>
    <w:rsid w:val="00CC2BF4"/>
    <w:rsid w:val="00CC3F55"/>
    <w:rsid w:val="00CC5164"/>
    <w:rsid w:val="00D214E1"/>
    <w:rsid w:val="00D66361"/>
    <w:rsid w:val="00D92FA3"/>
    <w:rsid w:val="00DA38EA"/>
    <w:rsid w:val="00DC0903"/>
    <w:rsid w:val="00DE4EA6"/>
    <w:rsid w:val="00DF5189"/>
    <w:rsid w:val="00E756DA"/>
    <w:rsid w:val="00E8347A"/>
    <w:rsid w:val="00F018C3"/>
    <w:rsid w:val="00F25BBF"/>
    <w:rsid w:val="00F468AC"/>
    <w:rsid w:val="00FA2592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356</Words>
  <Characters>2229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本多 有加里</cp:lastModifiedBy>
  <cp:revision>11</cp:revision>
  <cp:lastPrinted>2023-10-18T01:04:00Z</cp:lastPrinted>
  <dcterms:created xsi:type="dcterms:W3CDTF">2022-10-17T04:39:00Z</dcterms:created>
  <dcterms:modified xsi:type="dcterms:W3CDTF">2024-11-13T04:53:00Z</dcterms:modified>
</cp:coreProperties>
</file>